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AD2CF" w14:textId="17DB1366" w:rsidR="004D70EF" w:rsidRDefault="006D5A23">
      <w:pPr>
        <w:pStyle w:val="Title"/>
      </w:pPr>
      <w:r>
        <w:t>EMPLOYMENT DATA</w:t>
      </w:r>
      <w:bookmarkStart w:id="0" w:name="_GoBack"/>
      <w:bookmarkEnd w:id="0"/>
    </w:p>
    <w:p w14:paraId="54D61076" w14:textId="77777777" w:rsidR="004D70EF" w:rsidRDefault="00AE4F99">
      <w:pPr>
        <w:pStyle w:val="Author"/>
      </w:pPr>
      <w:r>
        <w:t>Brody Reid</w:t>
      </w:r>
    </w:p>
    <w:p w14:paraId="334260BA" w14:textId="77777777" w:rsidR="004D70EF" w:rsidRDefault="00AE4F99">
      <w:pPr>
        <w:pStyle w:val="Date"/>
      </w:pPr>
      <w:r>
        <w:t>March 14, 2020</w:t>
      </w:r>
    </w:p>
    <w:p w14:paraId="14857B97" w14:textId="77777777" w:rsidR="004D70EF" w:rsidRDefault="00AE4F99">
      <w:pPr>
        <w:pStyle w:val="Heading1"/>
      </w:pPr>
      <w:bookmarkStart w:id="1" w:name="employment"/>
      <w:r>
        <w:t>EMPLOYMENT</w:t>
      </w:r>
      <w:bookmarkEnd w:id="1"/>
    </w:p>
    <w:p w14:paraId="5FE31649" w14:textId="77777777" w:rsidR="004D70EF" w:rsidRDefault="00AE4F99">
      <w:pPr>
        <w:pStyle w:val="FirstParagraph"/>
      </w:pPr>
      <w:r>
        <w:t>Load file.</w:t>
      </w:r>
    </w:p>
    <w:p w14:paraId="25DAE4D5" w14:textId="77777777" w:rsidR="004D70EF" w:rsidRDefault="00AE4F99">
      <w:pPr>
        <w:pStyle w:val="SourceCode"/>
      </w:pPr>
      <w:r>
        <w:rPr>
          <w:rStyle w:val="NormalTok"/>
        </w:rPr>
        <w:t>employm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DATASETS FOR ECONOMIC SUCCESS/employed/employed.csv"</w:t>
      </w:r>
      <w:r>
        <w:rPr>
          <w:rStyle w:val="NormalTok"/>
        </w:rPr>
        <w:t>)</w:t>
      </w:r>
    </w:p>
    <w:p w14:paraId="598991F3" w14:textId="77777777" w:rsidR="004D70EF" w:rsidRDefault="00AE4F99">
      <w:pPr>
        <w:pStyle w:val="FirstParagraph"/>
      </w:pPr>
      <w:r>
        <w:t>Rename columns.</w:t>
      </w:r>
    </w:p>
    <w:p w14:paraId="0DB0F790" w14:textId="77777777" w:rsidR="004D70EF" w:rsidRDefault="00AE4F99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employmen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mploymen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Geo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mployment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Typ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mployment)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"Value"</w:t>
      </w:r>
    </w:p>
    <w:p w14:paraId="59161272" w14:textId="77777777" w:rsidR="004D70EF" w:rsidRDefault="00AE4F99">
      <w:pPr>
        <w:pStyle w:val="FirstParagraph"/>
      </w:pPr>
      <w:r>
        <w:t xml:space="preserve">Select desired columns and </w:t>
      </w:r>
      <w:r>
        <w:t>desired date range.</w:t>
      </w:r>
    </w:p>
    <w:p w14:paraId="3ECE9607" w14:textId="77777777" w:rsidR="004D70EF" w:rsidRDefault="00AE4F99">
      <w:pPr>
        <w:pStyle w:val="SourceCode"/>
      </w:pPr>
      <w:r>
        <w:rPr>
          <w:rStyle w:val="NormalTok"/>
        </w:rPr>
        <w:t>employ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men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Geo"</w:t>
      </w:r>
      <w:r>
        <w:rPr>
          <w:rStyle w:val="NormalTok"/>
        </w:rPr>
        <w:t xml:space="preserve">,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]</w:t>
      </w:r>
    </w:p>
    <w:p w14:paraId="165E52A0" w14:textId="77777777" w:rsidR="004D70EF" w:rsidRDefault="00AE4F99">
      <w:pPr>
        <w:pStyle w:val="SourceCode"/>
      </w:pPr>
      <w:r>
        <w:rPr>
          <w:rStyle w:val="NormalTok"/>
        </w:rPr>
        <w:t>employment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* FROM employment WHERE Type = 'Total employed, all occupations' AND NOT Date = '2017' AND NOT Date = '2018' AND NOT Date = '2019'"</w:t>
      </w:r>
      <w:r>
        <w:rPr>
          <w:rStyle w:val="NormalTok"/>
        </w:rPr>
        <w:t>)</w:t>
      </w:r>
    </w:p>
    <w:p w14:paraId="3B9493ED" w14:textId="77777777" w:rsidR="004D70EF" w:rsidRDefault="00AE4F99">
      <w:pPr>
        <w:pStyle w:val="FirstParagraph"/>
      </w:pPr>
      <w:r>
        <w:t>Select by cit</w:t>
      </w:r>
      <w:r>
        <w:t>y.</w:t>
      </w:r>
    </w:p>
    <w:p w14:paraId="4DFBAFBB" w14:textId="77777777" w:rsidR="004D70EF" w:rsidRDefault="00AE4F99">
      <w:pPr>
        <w:pStyle w:val="SourceCode"/>
      </w:pPr>
      <w:r>
        <w:rPr>
          <w:rStyle w:val="NormalTok"/>
        </w:rPr>
        <w:t>toronto_employed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Value as Employed FROM employment WHERE Geo GLOB 'Toronto*'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ncouver_employed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Value as Employed FROM employment WHERE Geo GLOB 'Vancouver*'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ntreal_employed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Va</w:t>
      </w:r>
      <w:r>
        <w:rPr>
          <w:rStyle w:val="StringTok"/>
        </w:rPr>
        <w:t>lue as Employed FROM employment WHERE Geo GLOB 'Montr*'"</w:t>
      </w:r>
      <w:r>
        <w:rPr>
          <w:rStyle w:val="NormalTok"/>
        </w:rPr>
        <w:t>)</w:t>
      </w:r>
    </w:p>
    <w:sectPr w:rsidR="004D70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061FC" w14:textId="77777777" w:rsidR="00AE4F99" w:rsidRDefault="00AE4F99">
      <w:pPr>
        <w:spacing w:after="0"/>
      </w:pPr>
      <w:r>
        <w:separator/>
      </w:r>
    </w:p>
  </w:endnote>
  <w:endnote w:type="continuationSeparator" w:id="0">
    <w:p w14:paraId="29AF6174" w14:textId="77777777" w:rsidR="00AE4F99" w:rsidRDefault="00AE4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74207" w14:textId="77777777" w:rsidR="00AE4F99" w:rsidRDefault="00AE4F99">
      <w:r>
        <w:separator/>
      </w:r>
    </w:p>
  </w:footnote>
  <w:footnote w:type="continuationSeparator" w:id="0">
    <w:p w14:paraId="5FE48630" w14:textId="77777777" w:rsidR="00AE4F99" w:rsidRDefault="00AE4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7DE5C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D70EF"/>
    <w:rsid w:val="004E29B3"/>
    <w:rsid w:val="00590D07"/>
    <w:rsid w:val="006D5A23"/>
    <w:rsid w:val="00784D58"/>
    <w:rsid w:val="008D6863"/>
    <w:rsid w:val="00AE4F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D83A4"/>
  <w15:docId w15:val="{142DEDF5-F654-4B87-8E65-B2DF43E29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INITIAL PT 3</dc:title>
  <dc:creator>Brody Reid</dc:creator>
  <cp:keywords/>
  <cp:lastModifiedBy>Brody Reid</cp:lastModifiedBy>
  <cp:revision>2</cp:revision>
  <dcterms:created xsi:type="dcterms:W3CDTF">2020-04-06T22:01:00Z</dcterms:created>
  <dcterms:modified xsi:type="dcterms:W3CDTF">2020-04-0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4, 2020</vt:lpwstr>
  </property>
  <property fmtid="{D5CDD505-2E9C-101B-9397-08002B2CF9AE}" pid="3" name="output">
    <vt:lpwstr>word_document</vt:lpwstr>
  </property>
</Properties>
</file>